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02c2f7c6985570506bff1530137c88055b77d0"/>
      <w:r>
        <w:rPr>
          <w:b/>
        </w:rPr>
        <w:t xml:space="preserve">ПРОТОКОЛ ПРО РЕЗУЛЬТАТИ ЗЕМЕЛЬНИХ ТОРГІВ № LAE001-UA-20240328-433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342, площею, 3,5681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342, площею, 3,5681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0 31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0 716,1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03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09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035,81 грн (дві тисячі тридцять п'ять гривень 8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0 057,79 грн (десять тисяч п'ятдесят сім гривень 7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30 658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7:14:49Z</dcterms:created>
  <dcterms:modified xsi:type="dcterms:W3CDTF">2024-05-19T17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